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AEF1C46">
      <w:pPr>
        <w:pStyle w:val="37"/>
        <w:ind w:firstLine="361"/>
        <w:jc w:val="both"/>
        <w:rPr>
          <w:rFonts w:hint="default" w:ascii="Times New Roman" w:hAnsi="Times New Roman" w:cs="Times New Roman"/>
        </w:rPr>
      </w:pPr>
    </w:p>
    <w:p w14:paraId="721C9D6A"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4ECFF29A"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 w14:paraId="1A9AEAF8"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 w14:paraId="4434EA96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1577340" cy="2263140"/>
            <wp:effectExtent l="0" t="0" r="3810" b="381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7734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《迫在眉睫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五角大楼搜寻不明飞行物的内幕</w:t>
      </w:r>
      <w:r>
        <w:rPr>
          <w:rFonts w:hint="default" w:ascii="Times New Roman" w:hAnsi="Times New Roman" w:cs="Times New Roman"/>
          <w:b/>
          <w:color w:val="000000"/>
          <w:szCs w:val="21"/>
        </w:rPr>
        <w:t>》</w:t>
      </w:r>
    </w:p>
    <w:p w14:paraId="3D1842B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IMMINENT: INSIDE THE PENTAGON’S HUNT FOR UFOS</w:t>
      </w:r>
    </w:p>
    <w:p w14:paraId="66C3AE6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Luis “Lue” Elizondo</w:t>
      </w:r>
    </w:p>
    <w:p w14:paraId="7C07B741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John Blake/Bonnier Books UK</w:t>
      </w:r>
    </w:p>
    <w:p w14:paraId="4F0E3E2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YRG/ANA/Conor</w:t>
      </w:r>
    </w:p>
    <w:p w14:paraId="70729290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304页</w:t>
      </w:r>
    </w:p>
    <w:p w14:paraId="766D93F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2024年8月</w:t>
      </w:r>
    </w:p>
    <w:p w14:paraId="64D1B202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 w14:paraId="5BA6E3BF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 w14:paraId="2C7BFB3E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传记和回忆录</w:t>
      </w:r>
    </w:p>
    <w:p w14:paraId="2B623FBC">
      <w:pPr>
        <w:rPr>
          <w:rFonts w:hint="default" w:ascii="Times New Roman" w:hAnsi="Times New Roman" w:cs="Times New Roman"/>
          <w:b/>
          <w:color w:val="FF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color w:val="FF0000"/>
          <w:szCs w:val="21"/>
        </w:rPr>
        <w:t>版权已授：</w:t>
      </w:r>
      <w:r>
        <w:rPr>
          <w:rFonts w:hint="default" w:ascii="Times New Roman" w:hAnsi="Times New Roman" w:cs="Times New Roman"/>
          <w:b/>
          <w:color w:val="FF0000"/>
          <w:szCs w:val="21"/>
          <w:lang w:val="en-US" w:eastAsia="zh-CN"/>
        </w:rPr>
        <w:t>巴西、捷克、爱沙尼亚、法国、德国、匈牙利、意大利、斯洛文尼亚、西班牙、土耳其、英国、美国</w:t>
      </w:r>
    </w:p>
    <w:p w14:paraId="24C9410D">
      <w:pPr>
        <w:rPr>
          <w:rFonts w:hint="default" w:ascii="Times New Roman" w:hAnsi="Times New Roman" w:cs="Times New Roman"/>
          <w:b/>
          <w:color w:val="FF0000"/>
          <w:szCs w:val="21"/>
          <w:lang w:val="en-US" w:eastAsia="zh-CN"/>
        </w:rPr>
      </w:pPr>
    </w:p>
    <w:p w14:paraId="79B472DF">
      <w:pPr>
        <w:rPr>
          <w:rFonts w:hint="default" w:ascii="Times New Roman" w:hAnsi="Times New Roman" w:cs="Times New Roman"/>
          <w:b/>
          <w:color w:val="FF0000"/>
          <w:szCs w:val="21"/>
          <w:shd w:val="clear" w:color="FFFFFF" w:fill="D9D9D9"/>
          <w:lang w:val="en-US" w:eastAsia="zh-CN"/>
        </w:rPr>
      </w:pPr>
      <w:r>
        <w:rPr>
          <w:rFonts w:hint="default" w:ascii="Times New Roman" w:hAnsi="Times New Roman" w:cs="Times New Roman"/>
          <w:b/>
          <w:color w:val="FF0000"/>
          <w:szCs w:val="21"/>
          <w:shd w:val="clear" w:color="FFFFFF" w:fill="D9D9D9"/>
          <w:lang w:val="en-US" w:eastAsia="zh-CN"/>
        </w:rPr>
        <w:t>繁体中文版已授权</w:t>
      </w:r>
    </w:p>
    <w:p w14:paraId="7333CA56">
      <w:pPr>
        <w:rPr>
          <w:rFonts w:hint="default" w:ascii="Times New Roman" w:hAnsi="Times New Roman" w:cs="Times New Roman"/>
          <w:b/>
          <w:color w:val="FF0000"/>
          <w:szCs w:val="21"/>
        </w:rPr>
      </w:pPr>
    </w:p>
    <w:p w14:paraId="24E64A8B"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·Amazon UK “Movers and Shakers”榜单#1，全榜单#35</w:t>
      </w:r>
    </w:p>
    <w:p w14:paraId="31C66F5E"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·Amazon US “Movers and Shakers”榜单#1，战争传记、未解之谜（书籍）、不明飞行物等类别排名第一，首发时全榜单#37（现已稳居#50）</w:t>
      </w:r>
    </w:p>
    <w:p w14:paraId="08C203E9">
      <w:pPr>
        <w:rPr>
          <w:rFonts w:hint="default" w:ascii="Times New Roman" w:hAnsi="Times New Roman" w:eastAsia="宋体" w:cs="Times New Roman"/>
          <w:b/>
          <w:bCs/>
          <w:color w:val="FF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  <w:t>·出版两周内，美国销量超过80,000册（精装、电子、有声总销量）</w:t>
      </w:r>
    </w:p>
    <w:p w14:paraId="24AB3DD2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28F1654B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inline distT="0" distB="0" distL="0" distR="0">
            <wp:extent cx="5400040" cy="1938655"/>
            <wp:effectExtent l="0" t="0" r="635" b="4445"/>
            <wp:docPr id="2356924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692414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3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DF4F6">
      <w:pP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</w:pPr>
    </w:p>
    <w:p w14:paraId="586F5E81">
      <w:pP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</w:pPr>
      <w:bookmarkStart w:id="2" w:name="_GoBack"/>
      <w:bookmarkEnd w:id="2"/>
      <w: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  <w:t>·截止2025年伦敦书展，美版全平台总销量173,400册，英版57,000册</w:t>
      </w:r>
    </w:p>
    <w:p w14:paraId="0B240D1D">
      <w:pP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</w:pPr>
    </w:p>
    <w:p w14:paraId="30466805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43896410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 w14:paraId="08D0948E">
      <w:pPr>
        <w:rPr>
          <w:rFonts w:hint="default" w:ascii="Times New Roman" w:hAnsi="Times New Roman" w:cs="Times New Roman"/>
          <w:color w:val="000000"/>
          <w:szCs w:val="21"/>
        </w:rPr>
      </w:pPr>
    </w:p>
    <w:p w14:paraId="44DFBDCA">
      <w:pPr>
        <w:ind w:firstLine="422" w:firstLineChars="200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不明飞行物UFO（现称为不明异常现象UAP）五角大楼项目的前负责人揭示了长期隐藏的真相，这些真相不仅有关国家安全，而且将对我们理解宇宙的方式产生深远影响。</w:t>
      </w:r>
    </w:p>
    <w:p w14:paraId="5680BCAF">
      <w:pPr>
        <w:ind w:firstLine="210" w:firstLineChars="100"/>
        <w:rPr>
          <w:rFonts w:hint="default" w:ascii="Times New Roman" w:hAnsi="Times New Roman" w:cs="Times New Roman"/>
          <w:color w:val="000000"/>
          <w:szCs w:val="21"/>
        </w:rPr>
      </w:pPr>
    </w:p>
    <w:p w14:paraId="23D3584C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路易斯·“卢”·埃利桑多，前高级情报官员兼特工，受招募到一个奇怪、高度敏感的美国政府计划中，以调查不明异常现象（UAP）对机密军事设施和领空的侵犯。为了完成使命，埃利桑多必须依靠数十年来从事美国最敏感机密项目的经验。即便如此，他也没有准备好迎接他将得知的信息、政府长期秘密参与不明异常现象调查的真相，以及官员为保守秘密而采取的极端之举。</w:t>
      </w:r>
    </w:p>
    <w:p w14:paraId="7DEF2376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5A306D7C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埃利桑多身处人类历史上最大谜团的第一线，同时也是掩盖真相的第一线。至少从第二次世界大战以来，那些违背物理学常识的不明飞行物一直在肆无忌惮，活动在水中、空中、太空中。美国军方和CIA，甚至历届总统都谙熟于心：人类并不是宇宙中唯一的智慧生命。控制这些UAP的智慧生命正监视我们最敏感的军事设施，并干扰军事部署甚至核行动。而那些不幸遭遇UAP的人，都受到了严重人身伤害。</w:t>
      </w:r>
    </w:p>
    <w:p w14:paraId="0EE52590">
      <w:pPr>
        <w:rPr>
          <w:rFonts w:hint="default" w:ascii="Times New Roman" w:hAnsi="Times New Roman" w:cs="Times New Roman"/>
          <w:color w:val="000000"/>
          <w:szCs w:val="21"/>
        </w:rPr>
      </w:pPr>
    </w:p>
    <w:p w14:paraId="07DEADED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《迫在眉睫》运用第一手资料，揭露了五角大楼受到严密保护的秘密，呼吁人类采取行动，以应对我们最大的生存问题。</w:t>
      </w:r>
    </w:p>
    <w:p w14:paraId="09CDC079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3D83286C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【作者寄语】</w:t>
      </w:r>
    </w:p>
    <w:p w14:paraId="084DDD17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   </w:t>
      </w:r>
    </w:p>
    <w:p w14:paraId="3C53487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   为什么我要把书名定为《迫在眉睫》？这个词本身时常与另一个词联系在一起，那就是“威胁”。乍一看，这本书的重点似乎是“不明异常现象”（UAP）——也就是人们常说的不明飞行物UFO——的潜在威胁，但这并非我的本意。“迫在眉睫”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imminent</w:t>
      </w:r>
      <w:r>
        <w:rPr>
          <w:rFonts w:hint="default" w:ascii="Times New Roman" w:hAnsi="Times New Roman" w:cs="Times New Roman"/>
          <w:color w:val="000000"/>
          <w:szCs w:val="21"/>
        </w:rPr>
        <w:t>）通常指某件事情即将发生，或不可避免。这正是我选择它作为书名的原因。无论人们认为UAP将对国家安全构成威胁，还是恰恰相反，主张UAP是人类的新机遇，我们都正处于UAP即将作为显示而降临的时刻。</w:t>
      </w:r>
    </w:p>
    <w:p w14:paraId="620FE95A">
      <w:pPr>
        <w:rPr>
          <w:rFonts w:hint="default" w:ascii="Times New Roman" w:hAnsi="Times New Roman" w:cs="Times New Roman"/>
          <w:color w:val="000000"/>
          <w:szCs w:val="21"/>
        </w:rPr>
      </w:pPr>
    </w:p>
    <w:p w14:paraId="1777FFA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   美国国会正以前所未有的严肃态度对待这个问题，我们可以预测，全社会关于UPA的对话和讨论已经“迫在眉睫”。神学家认为，随着人类新范式的出现，我们需要马上谈论这个话题，而另一些人可能会认为，UAP将刷新人类在宇宙中的地位，开启新的世界观。而对于UFO社群的许多人来说，他们可能认为这意味着政府即将公开人外智慧生物的存在。</w:t>
      </w:r>
    </w:p>
    <w:p w14:paraId="7197A153">
      <w:pPr>
        <w:rPr>
          <w:rFonts w:hint="default" w:ascii="Times New Roman" w:hAnsi="Times New Roman" w:cs="Times New Roman"/>
          <w:color w:val="000000"/>
          <w:szCs w:val="21"/>
        </w:rPr>
      </w:pPr>
    </w:p>
    <w:p w14:paraId="6114F06D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   最</w:t>
      </w: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后</w:t>
      </w:r>
      <w:r>
        <w:rPr>
          <w:rFonts w:hint="default" w:ascii="Times New Roman" w:hAnsi="Times New Roman" w:cs="Times New Roman"/>
          <w:color w:val="000000"/>
          <w:szCs w:val="21"/>
        </w:rPr>
        <w:t>，我让你来决定，“迫在眉睫”对你到底意味着什么。也许，读完这本书，你会对自己有一个新的认识。</w:t>
      </w:r>
    </w:p>
    <w:p w14:paraId="41C376BC">
      <w:pPr>
        <w:rPr>
          <w:rFonts w:hint="default" w:ascii="Times New Roman" w:hAnsi="Times New Roman" w:cs="Times New Roman"/>
          <w:color w:val="000000"/>
          <w:szCs w:val="21"/>
        </w:rPr>
      </w:pPr>
    </w:p>
    <w:p w14:paraId="6CE2B53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目录</w:t>
      </w:r>
    </w:p>
    <w:p w14:paraId="7BD3CE1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克里斯托弗·梅隆作序</w:t>
      </w:r>
    </w:p>
    <w:p w14:paraId="07975CAC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引言</w:t>
      </w:r>
    </w:p>
    <w:p w14:paraId="54CAEB0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章：做就该死，不做也该死</w:t>
      </w:r>
    </w:p>
    <w:p w14:paraId="07A85740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章：Colares</w:t>
      </w:r>
    </w:p>
    <w:p w14:paraId="6027D996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3章：不情愿的战士</w:t>
      </w:r>
    </w:p>
    <w:p w14:paraId="73D33731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4章：内心的秘密</w:t>
      </w:r>
    </w:p>
    <w:p w14:paraId="08F93BA1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5章：墙上的文字</w:t>
      </w:r>
    </w:p>
    <w:p w14:paraId="5C71477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6章：球体</w:t>
      </w:r>
    </w:p>
    <w:p w14:paraId="00CF47A6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7章：井字纹</w:t>
      </w:r>
    </w:p>
    <w:p w14:paraId="2AFC4D40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8章：天使还是魔鬼</w:t>
      </w:r>
    </w:p>
    <w:p w14:paraId="2C2C4E9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9章：进入虚空</w:t>
      </w:r>
    </w:p>
    <w:p w14:paraId="3ACFE0F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0章：大脑中的秘密</w:t>
      </w:r>
    </w:p>
    <w:p w14:paraId="53F7423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1章：生物遗骸</w:t>
      </w:r>
    </w:p>
    <w:p w14:paraId="4FB3C9D0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2章：可观测物</w:t>
      </w:r>
    </w:p>
    <w:p w14:paraId="3F52133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3章：证据所在</w:t>
      </w:r>
    </w:p>
    <w:p w14:paraId="4AB913D4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4章：寻求突破</w:t>
      </w:r>
    </w:p>
    <w:p w14:paraId="393A91D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5章：罗斯福号航空母舰</w:t>
      </w:r>
    </w:p>
    <w:p w14:paraId="16F9DF8B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第16章：“啊哈 ”时刻 </w:t>
      </w:r>
    </w:p>
    <w:p w14:paraId="0B018355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7章：现在怎么办？</w:t>
      </w:r>
    </w:p>
    <w:p w14:paraId="5418115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8章：800 磅的大猩猩</w:t>
      </w:r>
    </w:p>
    <w:p w14:paraId="3A5D4E8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19章：和你骑来的马</w:t>
      </w:r>
    </w:p>
    <w:p w14:paraId="289A85C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0 章：地狱犬有三个头</w:t>
      </w:r>
    </w:p>
    <w:p w14:paraId="4B0B2358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1章：走出气闸</w:t>
      </w:r>
    </w:p>
    <w:p w14:paraId="0557D112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2章：所有的小事</w:t>
      </w:r>
    </w:p>
    <w:p w14:paraId="14FC5ACF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3章：战争计划</w:t>
      </w:r>
    </w:p>
    <w:p w14:paraId="303484AD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4章：下一阶段的信息披露</w:t>
      </w:r>
    </w:p>
    <w:p w14:paraId="69D2B3A4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第25章：新视野</w:t>
      </w:r>
    </w:p>
    <w:p w14:paraId="53428FC4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鸣谢</w:t>
      </w:r>
    </w:p>
    <w:p w14:paraId="722EEDFA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附录</w:t>
      </w:r>
    </w:p>
    <w:p w14:paraId="4577705E">
      <w:pPr>
        <w:rPr>
          <w:rFonts w:hint="default" w:ascii="Times New Roman" w:hAnsi="Times New Roman" w:cs="Times New Roman"/>
          <w:color w:val="000000"/>
          <w:szCs w:val="21"/>
        </w:rPr>
      </w:pPr>
    </w:p>
    <w:p w14:paraId="67CEE1AF">
      <w:pPr>
        <w:rPr>
          <w:rFonts w:hint="default" w:ascii="Times New Roman" w:hAnsi="Times New Roman" w:cs="Times New Roman"/>
          <w:color w:val="000000"/>
          <w:szCs w:val="21"/>
        </w:rPr>
      </w:pPr>
    </w:p>
    <w:p w14:paraId="66293A24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 w14:paraId="56A8751B"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 w14:paraId="17A17A95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118870" cy="1118870"/>
            <wp:effectExtent l="0" t="0" r="5080" b="508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9504" cy="1119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路易斯·卢·埃利桑多（Luis “Lue” Elizondo</w:t>
      </w:r>
      <w:r>
        <w:rPr>
          <w:rFonts w:hint="default" w:ascii="Times New Roman" w:hAnsi="Times New Roman" w:cs="Times New Roman"/>
          <w:color w:val="000000"/>
          <w:szCs w:val="21"/>
        </w:rPr>
        <w:t>），昵称路易，高级航空航天威胁识别项目（AATIP）的前负责人，毕业于迈阿密大学，主修微生物学和免疫学。该项目是五角大楼研究不明飞行物UFO（现称为不明异常现象UAP）的部门。加入该项目之前，埃利桑多在国防部负责监督全球的反间谍和反恐调查，在国家反情报长官办公室和国家情报局局长办公室工作。埃利桑多是一名自豪的陆军退伍军人，曾在世界各地服役。</w:t>
      </w:r>
    </w:p>
    <w:p w14:paraId="28E85D94">
      <w:pPr>
        <w:rPr>
          <w:rFonts w:hint="default" w:ascii="Times New Roman" w:hAnsi="Times New Roman" w:cs="Times New Roman"/>
          <w:color w:val="000000"/>
          <w:szCs w:val="21"/>
        </w:rPr>
      </w:pPr>
    </w:p>
    <w:p w14:paraId="755ABA20">
      <w:pPr>
        <w:rPr>
          <w:rFonts w:hint="default" w:ascii="Times New Roman" w:hAnsi="Times New Roman" w:cs="Times New Roman"/>
          <w:color w:val="000000"/>
          <w:szCs w:val="21"/>
        </w:rPr>
      </w:pPr>
    </w:p>
    <w:p w14:paraId="34A342C7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媒体评价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</w:p>
    <w:p w14:paraId="7645AE85">
      <w:pPr>
        <w:rPr>
          <w:rFonts w:hint="default" w:ascii="Times New Roman" w:hAnsi="Times New Roman" w:cs="Times New Roman"/>
          <w:color w:val="000000"/>
          <w:szCs w:val="21"/>
        </w:rPr>
      </w:pPr>
    </w:p>
    <w:p w14:paraId="6A452989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这本回忆录有望通过‘令人震惊、从未公开的细节’，揭开埃利桑多如何了解不明异常现象及其‘对人类的深远影响’。</w:t>
      </w:r>
    </w:p>
    <w:p w14:paraId="7A576B78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 w14:paraId="06C2E0B8"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埃利桑多最近获CBS‘60 分钟’报道，这已经是其有史以来收视率最高的故事之一。五角大楼最近向国会提交关于不明飞行物的报告，埃利桑多说：‘美国人民现在知道我和五角大楼的同事所知道的一小部分内容：这些不明异常现象并非美国的秘密技术，似乎不属于任何已知的盟友或对手，我们的情报部门尚未在地球上找到关于这些惊人飞行器的解释。这场对话才刚刚开始。’ ”</w:t>
      </w:r>
    </w:p>
    <w:p w14:paraId="7D33ABB6">
      <w:pPr>
        <w:ind w:firstLine="2310" w:firstLineChars="1100"/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——《书商》</w:t>
      </w:r>
    </w:p>
    <w:p w14:paraId="424F6026">
      <w:pPr>
        <w:rPr>
          <w:rFonts w:hint="default" w:ascii="Times New Roman" w:hAnsi="Times New Roman" w:cs="Times New Roman"/>
          <w:color w:val="000000"/>
          <w:szCs w:val="21"/>
        </w:rPr>
      </w:pPr>
    </w:p>
    <w:p w14:paraId="7A287588">
      <w:pPr>
        <w:rPr>
          <w:rFonts w:hint="default" w:ascii="Times New Roman" w:hAnsi="Times New Roman" w:cs="Times New Roman"/>
          <w:b/>
          <w:color w:val="000000"/>
        </w:rPr>
      </w:pPr>
    </w:p>
    <w:p w14:paraId="7D31D98A"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38"/>
      <w:bookmarkStart w:id="1" w:name="OLE_LINK43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谢您的阅读！</w:t>
      </w:r>
    </w:p>
    <w:p w14:paraId="7C737C23"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 w14:paraId="756E5867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 w14:paraId="254253D7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 w14:paraId="7C9732A6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, 邮编：100872</w:t>
      </w:r>
    </w:p>
    <w:p w14:paraId="4F7EF873"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 w14:paraId="550E2E37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1C0FD70A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26B9530E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2EB4114F"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4D08D9A4"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 w14:paraId="67924F87"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 w14:paraId="7301DDE8"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 w14:paraId="29AB14C1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szCs w:val="21"/>
        </w:rPr>
        <w:drawing>
          <wp:inline distT="0" distB="0" distL="0" distR="0">
            <wp:extent cx="1202690" cy="1301115"/>
            <wp:effectExtent l="0" t="0" r="0" b="0"/>
            <wp:docPr id="2144650529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650529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269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7F32D"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D4FA23C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530FC2AE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1EAC7E81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5A7DE6EA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2B1086DC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FA3FD9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1437341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FrUA+Md+7iwAAAA="/>
    <w:docVar w:name="commondata" w:val="eyJoZGlkIjoiZWY5YTgzMmVmMjM4NDM0MWE0ZjUzMTlhMGVkZjFmNTkifQ=="/>
    <w:docVar w:name="KSO_WPS_MARK_KEY" w:val="0b059547-d9b4-43d3-b85d-e7bdcac6c2a4"/>
  </w:docVars>
  <w:rsids>
    <w:rsidRoot w:val="005D743E"/>
    <w:rsid w:val="00000B35"/>
    <w:rsid w:val="00002FAE"/>
    <w:rsid w:val="00005533"/>
    <w:rsid w:val="0000741F"/>
    <w:rsid w:val="00013D7A"/>
    <w:rsid w:val="00014408"/>
    <w:rsid w:val="000226FA"/>
    <w:rsid w:val="00030D63"/>
    <w:rsid w:val="00033E28"/>
    <w:rsid w:val="00040304"/>
    <w:rsid w:val="00061C2C"/>
    <w:rsid w:val="00064B15"/>
    <w:rsid w:val="000701F7"/>
    <w:rsid w:val="000803A7"/>
    <w:rsid w:val="000803F1"/>
    <w:rsid w:val="00080CD8"/>
    <w:rsid w:val="000810D5"/>
    <w:rsid w:val="00082504"/>
    <w:rsid w:val="0008781E"/>
    <w:rsid w:val="000973DD"/>
    <w:rsid w:val="000A01BD"/>
    <w:rsid w:val="000A57E2"/>
    <w:rsid w:val="000B3141"/>
    <w:rsid w:val="000B3EED"/>
    <w:rsid w:val="000B4D73"/>
    <w:rsid w:val="000B540B"/>
    <w:rsid w:val="000C0951"/>
    <w:rsid w:val="000C1834"/>
    <w:rsid w:val="000C18AC"/>
    <w:rsid w:val="000D0A7C"/>
    <w:rsid w:val="000D293D"/>
    <w:rsid w:val="000D34C3"/>
    <w:rsid w:val="000D3510"/>
    <w:rsid w:val="000D3D3A"/>
    <w:rsid w:val="000D5F8D"/>
    <w:rsid w:val="000F2CBE"/>
    <w:rsid w:val="000F35D9"/>
    <w:rsid w:val="001017C7"/>
    <w:rsid w:val="00102500"/>
    <w:rsid w:val="00110260"/>
    <w:rsid w:val="0011264B"/>
    <w:rsid w:val="00113FB5"/>
    <w:rsid w:val="00121268"/>
    <w:rsid w:val="00132921"/>
    <w:rsid w:val="00133387"/>
    <w:rsid w:val="00133C63"/>
    <w:rsid w:val="00134987"/>
    <w:rsid w:val="00135437"/>
    <w:rsid w:val="00136DCF"/>
    <w:rsid w:val="001412BE"/>
    <w:rsid w:val="00146F1E"/>
    <w:rsid w:val="00147A1A"/>
    <w:rsid w:val="00163F80"/>
    <w:rsid w:val="00167007"/>
    <w:rsid w:val="00175675"/>
    <w:rsid w:val="00193733"/>
    <w:rsid w:val="00195D6F"/>
    <w:rsid w:val="001B2196"/>
    <w:rsid w:val="001B679D"/>
    <w:rsid w:val="001C5690"/>
    <w:rsid w:val="001C5932"/>
    <w:rsid w:val="001C6D65"/>
    <w:rsid w:val="001C7738"/>
    <w:rsid w:val="001D0115"/>
    <w:rsid w:val="001D0668"/>
    <w:rsid w:val="001D0FAF"/>
    <w:rsid w:val="001D4D13"/>
    <w:rsid w:val="001D4E4F"/>
    <w:rsid w:val="001E2014"/>
    <w:rsid w:val="001E321C"/>
    <w:rsid w:val="001F0F15"/>
    <w:rsid w:val="001F2351"/>
    <w:rsid w:val="0020343D"/>
    <w:rsid w:val="002068EA"/>
    <w:rsid w:val="0021260E"/>
    <w:rsid w:val="00215BF8"/>
    <w:rsid w:val="0022048F"/>
    <w:rsid w:val="00223761"/>
    <w:rsid w:val="002243E8"/>
    <w:rsid w:val="00236060"/>
    <w:rsid w:val="00240A05"/>
    <w:rsid w:val="00244604"/>
    <w:rsid w:val="0024495C"/>
    <w:rsid w:val="00244F8F"/>
    <w:rsid w:val="002516C3"/>
    <w:rsid w:val="00251B93"/>
    <w:rsid w:val="002523C1"/>
    <w:rsid w:val="0025385B"/>
    <w:rsid w:val="00253A05"/>
    <w:rsid w:val="00256050"/>
    <w:rsid w:val="00265795"/>
    <w:rsid w:val="002675E9"/>
    <w:rsid w:val="0026799A"/>
    <w:rsid w:val="00272389"/>
    <w:rsid w:val="002727E9"/>
    <w:rsid w:val="0027310C"/>
    <w:rsid w:val="002749C1"/>
    <w:rsid w:val="0027765C"/>
    <w:rsid w:val="00284C0B"/>
    <w:rsid w:val="00291044"/>
    <w:rsid w:val="00295FD8"/>
    <w:rsid w:val="0029676A"/>
    <w:rsid w:val="00296B80"/>
    <w:rsid w:val="002B3A77"/>
    <w:rsid w:val="002B5ADD"/>
    <w:rsid w:val="002B73A1"/>
    <w:rsid w:val="002C0257"/>
    <w:rsid w:val="002D009B"/>
    <w:rsid w:val="002D5C05"/>
    <w:rsid w:val="002D7134"/>
    <w:rsid w:val="002E0CF5"/>
    <w:rsid w:val="002E13E2"/>
    <w:rsid w:val="002E1A1C"/>
    <w:rsid w:val="002E21FA"/>
    <w:rsid w:val="002E25C3"/>
    <w:rsid w:val="002E4527"/>
    <w:rsid w:val="00304C83"/>
    <w:rsid w:val="00310AD2"/>
    <w:rsid w:val="00312D3B"/>
    <w:rsid w:val="00314D8C"/>
    <w:rsid w:val="00315B43"/>
    <w:rsid w:val="003169AA"/>
    <w:rsid w:val="00320385"/>
    <w:rsid w:val="003212C8"/>
    <w:rsid w:val="003250A9"/>
    <w:rsid w:val="0033179B"/>
    <w:rsid w:val="00336416"/>
    <w:rsid w:val="00337787"/>
    <w:rsid w:val="00340C73"/>
    <w:rsid w:val="00341881"/>
    <w:rsid w:val="0034331D"/>
    <w:rsid w:val="003514A6"/>
    <w:rsid w:val="00356905"/>
    <w:rsid w:val="0035698F"/>
    <w:rsid w:val="00356AAF"/>
    <w:rsid w:val="00357F6D"/>
    <w:rsid w:val="00360E35"/>
    <w:rsid w:val="003628B5"/>
    <w:rsid w:val="003646A1"/>
    <w:rsid w:val="003702ED"/>
    <w:rsid w:val="0037349A"/>
    <w:rsid w:val="00374360"/>
    <w:rsid w:val="003803C5"/>
    <w:rsid w:val="00387588"/>
    <w:rsid w:val="00387E71"/>
    <w:rsid w:val="00392806"/>
    <w:rsid w:val="003935E9"/>
    <w:rsid w:val="0039543C"/>
    <w:rsid w:val="003A2D49"/>
    <w:rsid w:val="003A3601"/>
    <w:rsid w:val="003A53B8"/>
    <w:rsid w:val="003B0955"/>
    <w:rsid w:val="003C27A1"/>
    <w:rsid w:val="003C524C"/>
    <w:rsid w:val="003D49B4"/>
    <w:rsid w:val="003D49D3"/>
    <w:rsid w:val="003E3C95"/>
    <w:rsid w:val="003F4DC2"/>
    <w:rsid w:val="003F745B"/>
    <w:rsid w:val="004039C9"/>
    <w:rsid w:val="00405092"/>
    <w:rsid w:val="0042044C"/>
    <w:rsid w:val="00422383"/>
    <w:rsid w:val="00423343"/>
    <w:rsid w:val="00427236"/>
    <w:rsid w:val="004279D7"/>
    <w:rsid w:val="004340FB"/>
    <w:rsid w:val="00435906"/>
    <w:rsid w:val="00435CF9"/>
    <w:rsid w:val="0044328D"/>
    <w:rsid w:val="00454BB9"/>
    <w:rsid w:val="00463B3F"/>
    <w:rsid w:val="004655CB"/>
    <w:rsid w:val="00466BFA"/>
    <w:rsid w:val="00485E2E"/>
    <w:rsid w:val="00486E31"/>
    <w:rsid w:val="00496682"/>
    <w:rsid w:val="00496E6D"/>
    <w:rsid w:val="004B3796"/>
    <w:rsid w:val="004B5B38"/>
    <w:rsid w:val="004C4664"/>
    <w:rsid w:val="004C591F"/>
    <w:rsid w:val="004C5E47"/>
    <w:rsid w:val="004C7F54"/>
    <w:rsid w:val="004D13C0"/>
    <w:rsid w:val="004D5ADA"/>
    <w:rsid w:val="004E3646"/>
    <w:rsid w:val="004F6FDA"/>
    <w:rsid w:val="004F7E0F"/>
    <w:rsid w:val="0050133A"/>
    <w:rsid w:val="00507886"/>
    <w:rsid w:val="00512B81"/>
    <w:rsid w:val="00513630"/>
    <w:rsid w:val="00516879"/>
    <w:rsid w:val="00527595"/>
    <w:rsid w:val="00531E34"/>
    <w:rsid w:val="00542854"/>
    <w:rsid w:val="0054434C"/>
    <w:rsid w:val="005508BD"/>
    <w:rsid w:val="005517EE"/>
    <w:rsid w:val="00553CE6"/>
    <w:rsid w:val="00554EB4"/>
    <w:rsid w:val="00564FD9"/>
    <w:rsid w:val="0056713A"/>
    <w:rsid w:val="00567A3E"/>
    <w:rsid w:val="00572E65"/>
    <w:rsid w:val="005A5771"/>
    <w:rsid w:val="005B2CF5"/>
    <w:rsid w:val="005B444D"/>
    <w:rsid w:val="005C244E"/>
    <w:rsid w:val="005C27DC"/>
    <w:rsid w:val="005D167F"/>
    <w:rsid w:val="005D3FD9"/>
    <w:rsid w:val="005D743E"/>
    <w:rsid w:val="005E2DF5"/>
    <w:rsid w:val="005E2E4D"/>
    <w:rsid w:val="005E31E5"/>
    <w:rsid w:val="005E3CD7"/>
    <w:rsid w:val="005F2EC6"/>
    <w:rsid w:val="005F4D4D"/>
    <w:rsid w:val="005F5420"/>
    <w:rsid w:val="006152A4"/>
    <w:rsid w:val="00615CE2"/>
    <w:rsid w:val="00616A0F"/>
    <w:rsid w:val="006176AA"/>
    <w:rsid w:val="00617D81"/>
    <w:rsid w:val="00631F87"/>
    <w:rsid w:val="00652504"/>
    <w:rsid w:val="00655FA9"/>
    <w:rsid w:val="006656BA"/>
    <w:rsid w:val="00667C85"/>
    <w:rsid w:val="00674D7D"/>
    <w:rsid w:val="00680EFB"/>
    <w:rsid w:val="00686DC8"/>
    <w:rsid w:val="006915A4"/>
    <w:rsid w:val="006A021E"/>
    <w:rsid w:val="006B20DF"/>
    <w:rsid w:val="006B6CAB"/>
    <w:rsid w:val="006D37ED"/>
    <w:rsid w:val="006D5FE6"/>
    <w:rsid w:val="006E2E2E"/>
    <w:rsid w:val="006F72A1"/>
    <w:rsid w:val="007078E0"/>
    <w:rsid w:val="00712D64"/>
    <w:rsid w:val="007133EA"/>
    <w:rsid w:val="00715F9D"/>
    <w:rsid w:val="0071765F"/>
    <w:rsid w:val="00724976"/>
    <w:rsid w:val="00727B7A"/>
    <w:rsid w:val="007309E2"/>
    <w:rsid w:val="00734F30"/>
    <w:rsid w:val="00740140"/>
    <w:rsid w:val="00740D8E"/>
    <w:rsid w:val="007419C0"/>
    <w:rsid w:val="00747520"/>
    <w:rsid w:val="00751423"/>
    <w:rsid w:val="0075196D"/>
    <w:rsid w:val="00761200"/>
    <w:rsid w:val="00765E5B"/>
    <w:rsid w:val="00792AB2"/>
    <w:rsid w:val="007962CA"/>
    <w:rsid w:val="007A513F"/>
    <w:rsid w:val="007A5AA6"/>
    <w:rsid w:val="007B5222"/>
    <w:rsid w:val="007B6993"/>
    <w:rsid w:val="007C0BAD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E7F6A"/>
    <w:rsid w:val="007F1B8C"/>
    <w:rsid w:val="007F652C"/>
    <w:rsid w:val="00800E16"/>
    <w:rsid w:val="00805ED5"/>
    <w:rsid w:val="00812519"/>
    <w:rsid w:val="008129CA"/>
    <w:rsid w:val="00816558"/>
    <w:rsid w:val="00816A66"/>
    <w:rsid w:val="00825EF3"/>
    <w:rsid w:val="00836FE7"/>
    <w:rsid w:val="00843D5E"/>
    <w:rsid w:val="00852E54"/>
    <w:rsid w:val="00876BC7"/>
    <w:rsid w:val="008833DC"/>
    <w:rsid w:val="00887E49"/>
    <w:rsid w:val="00895CB6"/>
    <w:rsid w:val="008A3F6D"/>
    <w:rsid w:val="008A6811"/>
    <w:rsid w:val="008A7AE7"/>
    <w:rsid w:val="008B376B"/>
    <w:rsid w:val="008C0420"/>
    <w:rsid w:val="008C04F7"/>
    <w:rsid w:val="008C4BCC"/>
    <w:rsid w:val="008D07F2"/>
    <w:rsid w:val="008D09CE"/>
    <w:rsid w:val="008D278C"/>
    <w:rsid w:val="008D4F84"/>
    <w:rsid w:val="008E1206"/>
    <w:rsid w:val="008E32CE"/>
    <w:rsid w:val="008E3554"/>
    <w:rsid w:val="008E5DFE"/>
    <w:rsid w:val="008F46C1"/>
    <w:rsid w:val="00906691"/>
    <w:rsid w:val="00916A50"/>
    <w:rsid w:val="00920158"/>
    <w:rsid w:val="00922208"/>
    <w:rsid w:val="009222F0"/>
    <w:rsid w:val="00931DDB"/>
    <w:rsid w:val="009320C4"/>
    <w:rsid w:val="00937973"/>
    <w:rsid w:val="00947FF8"/>
    <w:rsid w:val="00953C63"/>
    <w:rsid w:val="0095747D"/>
    <w:rsid w:val="009703F4"/>
    <w:rsid w:val="00970D50"/>
    <w:rsid w:val="00973993"/>
    <w:rsid w:val="00973E1A"/>
    <w:rsid w:val="00982FA1"/>
    <w:rsid w:val="009836C5"/>
    <w:rsid w:val="009913EF"/>
    <w:rsid w:val="00995581"/>
    <w:rsid w:val="00996023"/>
    <w:rsid w:val="009A1093"/>
    <w:rsid w:val="009B01A7"/>
    <w:rsid w:val="009B3664"/>
    <w:rsid w:val="009B3943"/>
    <w:rsid w:val="009B418F"/>
    <w:rsid w:val="009C31B9"/>
    <w:rsid w:val="009C65A6"/>
    <w:rsid w:val="009C66BB"/>
    <w:rsid w:val="009C6702"/>
    <w:rsid w:val="009D09AC"/>
    <w:rsid w:val="009D28E6"/>
    <w:rsid w:val="009D7EA7"/>
    <w:rsid w:val="009E3822"/>
    <w:rsid w:val="009E5739"/>
    <w:rsid w:val="009F11ED"/>
    <w:rsid w:val="00A02221"/>
    <w:rsid w:val="00A10F0C"/>
    <w:rsid w:val="00A1225E"/>
    <w:rsid w:val="00A128F0"/>
    <w:rsid w:val="00A32025"/>
    <w:rsid w:val="00A45367"/>
    <w:rsid w:val="00A45A3D"/>
    <w:rsid w:val="00A50EF4"/>
    <w:rsid w:val="00A5395E"/>
    <w:rsid w:val="00A54A8E"/>
    <w:rsid w:val="00A71EAE"/>
    <w:rsid w:val="00A757B8"/>
    <w:rsid w:val="00A866EC"/>
    <w:rsid w:val="00A90D6D"/>
    <w:rsid w:val="00A90FC8"/>
    <w:rsid w:val="00A91D49"/>
    <w:rsid w:val="00AA033F"/>
    <w:rsid w:val="00AB060D"/>
    <w:rsid w:val="00AB7588"/>
    <w:rsid w:val="00AB762B"/>
    <w:rsid w:val="00AC046A"/>
    <w:rsid w:val="00AC7610"/>
    <w:rsid w:val="00AD1193"/>
    <w:rsid w:val="00AD23A3"/>
    <w:rsid w:val="00AE25BC"/>
    <w:rsid w:val="00AF0671"/>
    <w:rsid w:val="00AF26A7"/>
    <w:rsid w:val="00B057F1"/>
    <w:rsid w:val="00B05FDD"/>
    <w:rsid w:val="00B16D6C"/>
    <w:rsid w:val="00B254DB"/>
    <w:rsid w:val="00B262C1"/>
    <w:rsid w:val="00B43630"/>
    <w:rsid w:val="00B46E7C"/>
    <w:rsid w:val="00B47582"/>
    <w:rsid w:val="00B54288"/>
    <w:rsid w:val="00B54D0C"/>
    <w:rsid w:val="00B5540C"/>
    <w:rsid w:val="00B55825"/>
    <w:rsid w:val="00B5587F"/>
    <w:rsid w:val="00B62889"/>
    <w:rsid w:val="00B63492"/>
    <w:rsid w:val="00B63D45"/>
    <w:rsid w:val="00B648F3"/>
    <w:rsid w:val="00B6616C"/>
    <w:rsid w:val="00B71C53"/>
    <w:rsid w:val="00B7682F"/>
    <w:rsid w:val="00B8098B"/>
    <w:rsid w:val="00B82CB7"/>
    <w:rsid w:val="00B901C0"/>
    <w:rsid w:val="00B928DA"/>
    <w:rsid w:val="00BA25D1"/>
    <w:rsid w:val="00BA2F96"/>
    <w:rsid w:val="00BA4A49"/>
    <w:rsid w:val="00BB139A"/>
    <w:rsid w:val="00BB38B3"/>
    <w:rsid w:val="00BB493B"/>
    <w:rsid w:val="00BB6A0E"/>
    <w:rsid w:val="00BC3360"/>
    <w:rsid w:val="00BC399E"/>
    <w:rsid w:val="00BC558C"/>
    <w:rsid w:val="00BD530A"/>
    <w:rsid w:val="00BD57A4"/>
    <w:rsid w:val="00BD6E71"/>
    <w:rsid w:val="00BE6763"/>
    <w:rsid w:val="00BF20A3"/>
    <w:rsid w:val="00BF237B"/>
    <w:rsid w:val="00BF3785"/>
    <w:rsid w:val="00BF39E0"/>
    <w:rsid w:val="00BF523C"/>
    <w:rsid w:val="00C01700"/>
    <w:rsid w:val="00C061D1"/>
    <w:rsid w:val="00C117A9"/>
    <w:rsid w:val="00C1399B"/>
    <w:rsid w:val="00C14EDB"/>
    <w:rsid w:val="00C16D2E"/>
    <w:rsid w:val="00C308BC"/>
    <w:rsid w:val="00C37AC2"/>
    <w:rsid w:val="00C40002"/>
    <w:rsid w:val="00C40DC8"/>
    <w:rsid w:val="00C600F1"/>
    <w:rsid w:val="00C60B95"/>
    <w:rsid w:val="00C62B7A"/>
    <w:rsid w:val="00C71DBF"/>
    <w:rsid w:val="00C835AD"/>
    <w:rsid w:val="00C9021F"/>
    <w:rsid w:val="00C90D91"/>
    <w:rsid w:val="00C92412"/>
    <w:rsid w:val="00CA06F8"/>
    <w:rsid w:val="00CA1239"/>
    <w:rsid w:val="00CA1DDF"/>
    <w:rsid w:val="00CA4494"/>
    <w:rsid w:val="00CA4C83"/>
    <w:rsid w:val="00CA7EC5"/>
    <w:rsid w:val="00CB6027"/>
    <w:rsid w:val="00CB7417"/>
    <w:rsid w:val="00CC4822"/>
    <w:rsid w:val="00CC69DA"/>
    <w:rsid w:val="00CC7444"/>
    <w:rsid w:val="00CD3036"/>
    <w:rsid w:val="00CD409A"/>
    <w:rsid w:val="00CF1ADC"/>
    <w:rsid w:val="00D00677"/>
    <w:rsid w:val="00D068E5"/>
    <w:rsid w:val="00D14B12"/>
    <w:rsid w:val="00D151F8"/>
    <w:rsid w:val="00D17732"/>
    <w:rsid w:val="00D177DD"/>
    <w:rsid w:val="00D216A6"/>
    <w:rsid w:val="00D246ED"/>
    <w:rsid w:val="00D24A70"/>
    <w:rsid w:val="00D24E00"/>
    <w:rsid w:val="00D341FB"/>
    <w:rsid w:val="00D36A0B"/>
    <w:rsid w:val="00D500BB"/>
    <w:rsid w:val="00D5176B"/>
    <w:rsid w:val="00D51D74"/>
    <w:rsid w:val="00D55CF3"/>
    <w:rsid w:val="00D56A6F"/>
    <w:rsid w:val="00D56DBD"/>
    <w:rsid w:val="00D622C6"/>
    <w:rsid w:val="00D63010"/>
    <w:rsid w:val="00D64EE2"/>
    <w:rsid w:val="00D67649"/>
    <w:rsid w:val="00D738A1"/>
    <w:rsid w:val="00D762D4"/>
    <w:rsid w:val="00D76715"/>
    <w:rsid w:val="00D76CE9"/>
    <w:rsid w:val="00D77340"/>
    <w:rsid w:val="00D83F7C"/>
    <w:rsid w:val="00D873B2"/>
    <w:rsid w:val="00DA37E9"/>
    <w:rsid w:val="00DA4562"/>
    <w:rsid w:val="00DA5E7E"/>
    <w:rsid w:val="00DA62AA"/>
    <w:rsid w:val="00DB3297"/>
    <w:rsid w:val="00DB7D8F"/>
    <w:rsid w:val="00DE36C2"/>
    <w:rsid w:val="00DE5562"/>
    <w:rsid w:val="00DF0BB7"/>
    <w:rsid w:val="00DF16CE"/>
    <w:rsid w:val="00E00CC0"/>
    <w:rsid w:val="00E1292F"/>
    <w:rsid w:val="00E132E9"/>
    <w:rsid w:val="00E15659"/>
    <w:rsid w:val="00E225CA"/>
    <w:rsid w:val="00E31C59"/>
    <w:rsid w:val="00E3345B"/>
    <w:rsid w:val="00E36573"/>
    <w:rsid w:val="00E374F1"/>
    <w:rsid w:val="00E43598"/>
    <w:rsid w:val="00E509A5"/>
    <w:rsid w:val="00E54E5E"/>
    <w:rsid w:val="00E557C1"/>
    <w:rsid w:val="00E56553"/>
    <w:rsid w:val="00E65115"/>
    <w:rsid w:val="00E725A1"/>
    <w:rsid w:val="00E87CBE"/>
    <w:rsid w:val="00E9128E"/>
    <w:rsid w:val="00EA6987"/>
    <w:rsid w:val="00EA71DC"/>
    <w:rsid w:val="00EA7274"/>
    <w:rsid w:val="00EA74CC"/>
    <w:rsid w:val="00EB27B1"/>
    <w:rsid w:val="00EC129D"/>
    <w:rsid w:val="00EC12E4"/>
    <w:rsid w:val="00ED1D72"/>
    <w:rsid w:val="00EE4676"/>
    <w:rsid w:val="00EF600A"/>
    <w:rsid w:val="00EF60DB"/>
    <w:rsid w:val="00EF702F"/>
    <w:rsid w:val="00F033EC"/>
    <w:rsid w:val="00F05A6A"/>
    <w:rsid w:val="00F06383"/>
    <w:rsid w:val="00F218BB"/>
    <w:rsid w:val="00F25456"/>
    <w:rsid w:val="00F26218"/>
    <w:rsid w:val="00F331B4"/>
    <w:rsid w:val="00F336A9"/>
    <w:rsid w:val="00F34420"/>
    <w:rsid w:val="00F34483"/>
    <w:rsid w:val="00F345CF"/>
    <w:rsid w:val="00F349FA"/>
    <w:rsid w:val="00F42C66"/>
    <w:rsid w:val="00F45A75"/>
    <w:rsid w:val="00F46357"/>
    <w:rsid w:val="00F53CB4"/>
    <w:rsid w:val="00F54836"/>
    <w:rsid w:val="00F557D4"/>
    <w:rsid w:val="00F57001"/>
    <w:rsid w:val="00F578E8"/>
    <w:rsid w:val="00F57900"/>
    <w:rsid w:val="00F60FCE"/>
    <w:rsid w:val="00F668A4"/>
    <w:rsid w:val="00F70426"/>
    <w:rsid w:val="00F7169A"/>
    <w:rsid w:val="00F80E8A"/>
    <w:rsid w:val="00F843CA"/>
    <w:rsid w:val="00F92E21"/>
    <w:rsid w:val="00FA2346"/>
    <w:rsid w:val="00FA65FF"/>
    <w:rsid w:val="00FB277E"/>
    <w:rsid w:val="00FB5963"/>
    <w:rsid w:val="00FC3699"/>
    <w:rsid w:val="00FC5E79"/>
    <w:rsid w:val="00FD049B"/>
    <w:rsid w:val="00FD2972"/>
    <w:rsid w:val="00FD3BC4"/>
    <w:rsid w:val="00FD55E2"/>
    <w:rsid w:val="00FE5012"/>
    <w:rsid w:val="00FE536E"/>
    <w:rsid w:val="00FE73C5"/>
    <w:rsid w:val="00FF01D6"/>
    <w:rsid w:val="00FF7442"/>
    <w:rsid w:val="03546191"/>
    <w:rsid w:val="037C4EA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1E6ED9"/>
    <w:rsid w:val="273146EB"/>
    <w:rsid w:val="27321C92"/>
    <w:rsid w:val="286A24EC"/>
    <w:rsid w:val="287303E4"/>
    <w:rsid w:val="28FD455E"/>
    <w:rsid w:val="291C72C0"/>
    <w:rsid w:val="294F1F48"/>
    <w:rsid w:val="29915073"/>
    <w:rsid w:val="2C5142E1"/>
    <w:rsid w:val="2CD966B0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ADB133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AC3D95"/>
    <w:rsid w:val="52C442F7"/>
    <w:rsid w:val="53DF48D8"/>
    <w:rsid w:val="53F32DF7"/>
    <w:rsid w:val="55B35C72"/>
    <w:rsid w:val="564055B9"/>
    <w:rsid w:val="57A80075"/>
    <w:rsid w:val="59296817"/>
    <w:rsid w:val="59F00E16"/>
    <w:rsid w:val="5A1E61D2"/>
    <w:rsid w:val="5A647BDD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754F86"/>
    <w:rsid w:val="6E9A5873"/>
    <w:rsid w:val="714C3AC4"/>
    <w:rsid w:val="724427AD"/>
    <w:rsid w:val="72682163"/>
    <w:rsid w:val="73B21D95"/>
    <w:rsid w:val="73D3309A"/>
    <w:rsid w:val="7610256F"/>
    <w:rsid w:val="77B87C8B"/>
    <w:rsid w:val="77E96C58"/>
    <w:rsid w:val="7840538D"/>
    <w:rsid w:val="795D1E91"/>
    <w:rsid w:val="79B77DA5"/>
    <w:rsid w:val="7C9F33A2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paragraph" w:customStyle="1" w:styleId="37">
    <w:name w:val="首行2格"/>
    <w:basedOn w:val="1"/>
    <w:link w:val="38"/>
    <w:qFormat/>
    <w:uiPriority w:val="0"/>
    <w:pPr>
      <w:ind w:firstLine="200" w:firstLineChars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38">
    <w:name w:val="首行2格 字符"/>
    <w:link w:val="37"/>
    <w:qFormat/>
    <w:uiPriority w:val="0"/>
    <w:rPr>
      <w:b/>
      <w:bCs/>
      <w:color w:val="000000"/>
      <w:kern w:val="2"/>
      <w:sz w:val="18"/>
      <w:szCs w:val="18"/>
    </w:rPr>
  </w:style>
  <w:style w:type="character" w:customStyle="1" w:styleId="39">
    <w:name w:val="未处理的提及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4</Pages>
  <Words>1917</Words>
  <Characters>2407</Characters>
  <Lines>20</Lines>
  <Paragraphs>5</Paragraphs>
  <TotalTime>8</TotalTime>
  <ScaleCrop>false</ScaleCrop>
  <LinksUpToDate>false</LinksUpToDate>
  <CharactersWithSpaces>247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8T02:03:00Z</dcterms:created>
  <dc:creator>Image</dc:creator>
  <cp:lastModifiedBy>Conor</cp:lastModifiedBy>
  <cp:lastPrinted>2005-06-10T06:33:00Z</cp:lastPrinted>
  <dcterms:modified xsi:type="dcterms:W3CDTF">2025-02-21T02:36:21Z</dcterms:modified>
  <dc:title>新 书 推 荐</dc:title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YmNlYzU5Y2NjNWQ5N2E4ZmIwMjFmNDBhOTg1Y2NjOTgiLCJ1c2VySWQiOiI0NTk2MDE5NzIifQ==</vt:lpwstr>
  </property>
</Properties>
</file>